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77777777" w:rsidR="003459EB" w:rsidRDefault="00000000">
      <w:pPr>
        <w:pStyle w:val="BodyText"/>
        <w:rPr>
          <w:rFonts w:ascii="Times New Roman"/>
          <w:sz w:val="20"/>
        </w:rPr>
      </w:pPr>
      <w:r>
        <w:pict w14:anchorId="38324672">
          <v:group id="_x0000_s1046" style="position:absolute;margin-left:558.95pt;margin-top:81.15pt;width:39.15pt;height:4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 w14:anchorId="7BC560FF">
          <v:group id="_x0000_s1036" style="position:absolute;margin-left:22.15pt;margin-top:13.1pt;width:574.55pt;height:78.5pt;z-index:-15786496;mso-position-horizontal-relative:page;mso-position-vertical-relative:page" coordorigin="443,262" coordsize="11491,1570">
            <v:shape id="_x0000_s1045" style="position:absolute;left:10948;top:262;width:986;height:1106" coordorigin="10949,262" coordsize="986,1106" o:spt="100" adj="0,,0" path="m11646,664r-25,l11623,668r,8l11623,680r,24l11623,710r1,14l11626,748r-2,4l11620,756r-8,10l11605,774r-7,10l11591,794r-37,54l11521,906r-30,60l11465,1028r-13,42l11449,1112r5,42l11470,1194r28,48l11533,1282r41,36l11619,1350r23,12l11666,1368r25,l11716,1364r16,-8l11746,1348r13,-10l11771,1328r15,-14l11681,1314r-5,-6l11672,1304r,-4l11681,1290r129,l11843,1248r23,-34l11698,1214r-17,-2l11679,1206r-99,l11576,1202r-4,-4l11572,1192r8,-8l11679,1184r,-20l11679,1140r1,-4l11679,1116r-9,-10l11645,1102r-31,-4l11609,1096r-2,-14l11611,1078r17,-6l11650,1072r14,-4l11675,1062r5,-10l11681,1040r-137,l11539,1036r-4,-4l11534,1026r10,-8l11680,1018r-1,-14l11677,994r-4,-12l11666,972r-5,-2l11621,970r-23,-8l11598,948r11,-4l11621,942r12,-4l11644,932r11,-6l11667,916r7,-12l11677,890r-2,-16l11662,824r-9,-50l11648,724r,-52l11646,664xm11810,1290r-129,l11686,1292r4,4l11694,1300r,4l11686,1312r-5,2l11786,1314r24,-24xm11728,1156r-9,2l11713,1164r-4,10l11707,1184r-2,8l11702,1208r-4,6l11866,1214r6,-10l11890,1168r-125,l11755,1166r-8,-4l11739,1160r-11,-4xm11679,1184r-93,l11591,1188r3,4l11595,1198r-9,8l11679,1206r,-22xm11759,1028r-16,4l11731,1038r-9,12l11719,1066r-1,10l11718,1088r-2,26l11722,1124r25,12l11758,1142r18,8l11781,1152r-4,16l11890,1168r6,-12l11907,1122r-70,l11832,1116r-4,-4l11828,1108r8,-10l11915,1098r3,-10l11926,1050r-102,l11819,1048r-5,-2l11801,1038r-14,-6l11759,1028xm11915,1098r-73,l11846,1102r4,4l11851,1112r-5,4l11842,1120r-5,2l11907,1122r8,-24xm11927,874r-121,l11812,886r-4,4l11803,892r-10,8l11781,904r-12,4l11757,910r-23,12l11722,940r-2,20l11730,984r6,8l11745,996r10,l11773,1000r17,4l11806,1012r15,10l11823,1024r3,l11833,1032r,6l11824,1050r102,l11931,1020r3,-54l11844,966r-7,-8l11836,952r6,-4l11846,944r88,l11928,882r-1,-8xm11680,1018r-131,l11557,1028r-1,4l11553,1036r-5,4l11681,1040r1,-4l11681,1026r-1,-8xm11422,460r-82,8l11264,488r-71,32l11127,564r-61,56l11029,664r-31,50l10974,766r-19,54l10949,860r6,36l10972,926r30,28l11041,978r40,18l11123,1012r43,10l11220,1026r50,-8l11316,996r42,-34l11377,942r12,-14l11147,928r-4,-4l11138,920r,-6l11146,906r189,l11331,900r-1,-4l11339,888r84,l11430,880r16,-22l11236,858r-4,-4l11225,840r-120,l11099,838r-4,-12l11096,822r7,-6l11036,816r-5,-2l11026,812r-4,-6l11022,800r9,-8l11131,792r4,-8l11133,774r-8,-8l11113,754r-10,-12l11102,734r13,-10l11238,724r2,-12l11238,698r-7,-14l11223,672r-11,-10l11200,652r-6,-4l11189,644r9,-16l11340,628r,-6l11339,610r2,-14l11342,590r1,-4l11567,586r-1,-2l11566,580r-304,l11253,572r,-6l11262,558r185,l11447,556r8,-10l11559,546r-4,-10l11545,518r-15,-18l11506,482r-26,-12l11452,462r-30,-2xm11643,966r-22,4l11661,970r-5,-2l11643,966xm11934,944r-83,l11855,948r4,6l11859,958r-10,8l11934,966r,-14l11934,944xm11335,906r-183,l11157,908r3,6l11161,920r-9,8l11389,928r6,-6l11405,910r-66,l11335,906xm11423,888r-79,l11354,896r-1,6l11348,906r-4,4l11405,910r8,-10l11423,888xm11875,286r-47,l11839,292r36,24l11887,322r2,8l11881,342r-15,20l11837,404r-15,20l11791,470r-31,46l11733,564r-24,50l11693,666r-6,54l11691,772r12,54l11706,836r2,10l11712,854r6,14l11728,878r12,4l11754,884r11,l11785,880r10,-4l11801,874r126,l11920,840r-11,-40l11908,798r-114,l11785,788r1,-4l11793,774r105,l11892,760r-23,-36l11850,704r-20,-14l11818,684r-102,l11717,672r3,-10l11723,650r3,-10l11745,594r24,-44l11795,508r28,-42l11843,438r40,-56l11903,354r6,-16l11910,324r-5,-14l11894,298r-13,-8l11875,286xm11313,752r-16,2l11261,766r-13,8l11241,784r-2,12l11242,810r4,10l11251,830r1,18l11251,854r-15,4l11446,858r15,-20l11479,812r-116,l11358,806r-10,-12l11345,786r-3,-10l11335,762r-10,-8l11313,752xm11194,806r-10,l11172,810r-39,18l11117,836r-3,2l11105,840r120,l11224,838r-6,-10l11212,820r-9,-8l11194,806xm11131,792r-95,l11045,800r-1,6l11036,816r67,l11108,812r7,-6l11123,800r8,-8xm11622,642r-16,4l11559,666r-49,18l11460,696r-51,10l11395,710r-11,10l11376,730r-4,16l11372,752r,20l11373,782r1,12l11375,798r2,8l11363,812r116,l11490,796r27,-44l11541,706r2,-6l11547,698r5,-2l11584,684r15,-8l11614,670r7,-6l11646,664r-1,-8l11635,646r-13,-4xm11898,774r-99,l11804,778r4,4l11807,788r-3,6l11799,798r109,l11898,774xm11238,724r-123,l11119,728r5,4l11132,740r24,18l11165,766r11,2l11198,756r12,-6l11222,744r10,-10l11238,724xm11340,628r-135,l11212,632r9,4l11229,642r8,6l11245,656r7,6l11258,670r6,10l11275,694r13,6l11303,702r19,-6l11334,688r8,-10l11345,664r-1,-16l11341,636r-1,-8xm11780,672r-16,l11748,674r-16,4l11716,684r102,l11807,678r-27,-6xm11567,586r-210,l11359,590r,6l11361,610r2,12l11368,636r7,12l11384,658r12,4l11410,664r56,-8l11520,640r50,-24l11608,588r-41,l11567,586xm11829,262r-14,l11801,268r-10,10l11786,286r-5,8l11776,304r-34,58l11707,422r-37,58l11628,534r-13,14l11600,564r-15,12l11567,588r41,l11616,582r27,-28l11668,524r22,-32l11712,460r25,-40l11760,380r23,-40l11807,300r7,-10l11820,286r55,l11843,266r-14,-4xm11447,558r-179,l11272,562r4,6l11275,572r-3,4l11267,580r299,l11566,578r-2,-8l11457,570r-9,-10l11447,558xm11559,546r-98,l11466,550r3,4l11470,560r-8,8l11457,570r107,l11562,556r-3,-10xe" fillcolor="#4eeb6c" stroked="f">
              <v:stroke joinstyle="round"/>
              <v:formulas/>
              <v:path arrowok="t" o:connecttype="segments"/>
            </v:shape>
            <v:shape id="_x0000_s1044" style="position:absolute;left:11732;top:445;width:24;height:24" coordorigin="11732,445" coordsize="24,24" path="m11741,445r-9,10l11732,460r9,9l11746,469r9,-9l11755,454r-5,-5l11746,447r-5,-2xe" fillcolor="#46e479" stroked="f">
              <v:path arrowok="t"/>
            </v:shape>
            <v:shape id="_x0000_s1043" style="position:absolute;left:11148;top:776;width:24;height:24" coordorigin="11149,776" coordsize="24,24" path="m11159,776r-9,8l11149,790r8,9l11163,800r10,-9l11171,786r-2,-5l11164,777r-5,-1xe" fillcolor="#46e478" stroked="f">
              <v:path arrowok="t"/>
            </v:shape>
            <v:shape id="_x0000_s1042" style="position:absolute;left:11678;top:363;width:155;height:582" coordorigin="11678,363" coordsize="155,582" o:spt="100" adj="0,,0" path="m11701,936r,-5l11697,926r-5,-3l11687,921r-8,10l11678,936r10,8l11693,944r8,-8xm11833,373r-8,-9l11819,363r-9,10l11809,378r9,9l11823,386r5,-4l11832,378r1,-5xe" fillcolor="#48e774" stroked="f">
              <v:stroke joinstyle="round"/>
              <v:formulas/>
              <v:path arrowok="t" o:connecttype="segments"/>
            </v:shape>
            <v:shape id="_x0000_s1041" style="position:absolute;left:11354;top:596;width:350;height:511" coordorigin="11354,597" coordsize="350,511" o:spt="100" adj="0,,0" path="m11378,698r-10,-9l11363,690r-9,10l11356,704r3,4l11364,712r4,l11377,704r1,-6xm11683,607r-8,-9l11670,597r-10,8l11660,610r8,10l11673,619r6,-3l11682,612r1,-5xm11704,1094r-9,-9l11690,1085r-8,9l11681,1098r9,9l11695,1107r4,-4l11704,1098r,-4xe" fillcolor="#49e871" stroked="f">
              <v:stroke joinstyle="round"/>
              <v:formulas/>
              <v:path arrowok="t" o:connecttype="segments"/>
            </v:shape>
            <v:shape id="_x0000_s1040" style="position:absolute;left:2153;top:824;width:8604;height:855" coordorigin="2154,824" coordsize="8604,855" o:spt="100" adj="0,,0" path="m2795,1480r-51,-126l2693,1228r-74,-183l2545,862r,366l2403,1228r70,-183l2475,1045r70,183l2545,862r-4,-11l2408,851r-254,629l2308,1480r46,-126l2594,1354r47,126l2795,1480xm2954,1089r-135,l2819,1480r135,l2954,1089xm2968,927r-6,-31l2945,870r-25,-17l2888,847r-31,6l2832,870r-17,26l2808,927r7,31l2832,984r25,17l2888,1007r32,-6l2945,984r17,-26l2968,927xm3391,1102r-6,-4l3367,1090r-27,-9l3306,1077r-46,1l3233,1086r-21,20l3186,1145r-2,l3184,1089r-135,l3049,1480r135,l3184,1274r3,-16l3198,1231r24,-25l3264,1195r27,l3307,1198r12,6l3335,1216r56,-114xm4254,1551r-26,-56l4209,1454r-6,7l4186,1475r-30,14l4114,1495r-29,-2l4057,1488r-25,-5l4016,1481r,-3l4089,1445r61,-51l4183,1347r13,-18l4225,1252r10,-87l4227,1089r-23,-69l4182,984r-15,-24l4119,910r-39,-25l4080,1165r-8,68l4044,1291r-49,40l3923,1347r-75,-16l3799,1291r-27,-58l3764,1165r9,-68l3802,1039r49,-40l3923,984r71,15l4043,1039r28,58l4080,1165r,-280l4061,872r-66,-24l3923,839r-72,9l3785,872r-59,38l3678,960r-37,60l3617,1089r-8,76l3617,1243r23,71l3677,1375r49,50l3787,1463r70,22l3857,1489r-27,1l3810,1497r-21,22l3756,1560r35,52l3797,1607r18,-12l3844,1582r40,-5l3947,1586r104,41l4113,1636r59,-1l4206,1626r23,-26l4240,1577r14,-26xm4715,1089r-135,l4580,1275r-4,49l4563,1357r-24,19l4503,1382r-36,-6l4443,1357r-13,-33l4426,1275r,-186l4291,1089r,219l4299,1377r24,52l4365,1465r60,20l4503,1492r78,-7l4641,1465r42,-36l4707,1377r8,-69l4715,1089xm5228,1089r-132,l5096,1285r-6,37l5071,1351r-29,19l5006,1376r-38,-6l4939,1351r-18,-29l4914,1285r7,-37l4941,1218r29,-19l5006,1193r35,6l5070,1218r19,30l5096,1285r,-196l5093,1089r,37l5067,1105r-30,-15l5003,1081r-38,-4l4886,1094r-61,44l4785,1204r-14,81l4785,1365r40,66l4886,1475r79,17l5004,1487r34,-11l5069,1458r24,-22l5095,1436r,44l5228,1480r,-44l5228,1376r,-183l5228,1126r,-37xm5455,824r-135,l5320,1480r135,l5455,824xm5681,1089r-135,l5546,1480r135,l5681,1089xm5696,927r-7,-31l5672,870r-25,-17l5616,847r-32,6l5559,870r-17,26l5536,927r6,31l5559,984r25,17l5616,1007r31,-6l5672,984r17,-26l5696,927xm6530,1089r-155,l6281,1289,6172,1089r-155,l6017,1089r-83,l5934,943r-135,l5799,1089r-56,l5743,1192r56,l5799,1342r6,53l5826,1443r41,35l5933,1492r33,-1l5987,1489r19,-8l6032,1467r-30,-97l5999,1358r-16,12l5965,1370r-14,-3l5942,1357r-6,-17l5934,1316r,-124l6017,1192r,-103l6202,1419r-135,259l6223,1678r307,-589xm6904,1089r-135,l6769,1480r135,l6904,1089xm6918,927r-6,-31l6895,870r-26,-17l6838,847r-31,6l6782,870r-18,26l6758,927r6,31l6782,984r25,17l6838,1007r31,-6l6895,984r17,-26l6918,927xm7419,1222r-16,-68l7360,1109r-55,-24l7248,1077r-31,4l7187,1092r-27,17l7136,1130r-2,l7134,1089r-135,l6999,1480r135,l7134,1259r7,-28l7159,1206r26,-17l7214,1183r30,6l7266,1206r14,25l7284,1259r,221l7419,1480r,-258xm8206,897r-13,-9l8154,868r-64,-20l8000,839r-75,9l7854,873r-63,38l7737,962r-42,61l7668,1092r-9,75l7668,1241r27,69l7737,1370r54,50l7854,1459r71,24l8000,1492r80,-1l8128,1484r36,-17l8206,1434r-61,-122l8136,1318r-25,13l8072,1344r-50,6l7929,1333r-65,-43l7827,1230r-13,-65l7827,1101r37,-60l7929,998r93,-17l8065,981r27,4l8115,997r30,22l8206,897xm8691,1089r-132,l8559,1285r-7,37l8533,1351r-29,19l8468,1376r-37,-6l8402,1351r-19,-29l8376,1285r8,-37l8403,1218r29,-19l8468,1193r35,6l8532,1218r20,30l8559,1285r,-196l8556,1089r,37l8530,1105r-31,-15l8465,1081r-37,-4l8349,1094r-62,44l8247,1204r-14,81l8247,1365r40,66l8349,1475r79,17l8466,1487r35,-11l8531,1458r25,-22l8557,1436r,44l8691,1480r,-44l8691,1376r,-183l8691,1126r,-37xm9203,1222r-17,-68l9144,1109r-56,-24l9031,1077r-31,4l8970,1092r-27,17l8919,1130r-2,l8917,1089r-135,l8782,1480r135,l8917,1259r7,-28l8942,1206r26,-17l8997,1183r30,6l9049,1206r14,25l9068,1259r,221l9203,1480r,-258xm9716,1089r-132,l9584,1285r-7,37l9558,1351r-29,19l9493,1376r-37,-6l9427,1351r-19,-29l9402,1285r7,-37l9428,1218r29,-19l9493,1193r36,6l9557,1218r20,30l9584,1285r,-196l9581,1089r,37l9555,1105r-31,-15l9490,1081r-37,-4l9374,1094r-62,44l9272,1204r-14,81l9272,1365r40,66l9374,1475r79,17l9491,1487r35,-11l9556,1458r25,-22l9582,1436r,44l9716,1480r,-44l9716,1376r,-183l9716,1126r,-37xm10237,824r-132,l10105,1285r-7,37l10079,1351r-29,19l10014,1376r-37,-6l9948,1351r-19,-29l9922,1285r8,-37l9949,1218r29,-19l10014,1193r35,6l10078,1218r20,30l10105,1285r,-461l10102,824r,302l10076,1105r-31,-15l10011,1081r-37,-4l9895,1094r-62,44l9793,1204r-14,81l9793,1365r40,66l9895,1475r79,17l10012,1487r35,-11l10077,1458r25,-22l10103,1436r,44l10237,1480r,-44l10237,1376r,-183l10237,1126r,-302xm10758,1089r-132,l10626,1285r-7,37l10600,1351r-29,19l10535,1376r-38,-6l10469,1351r-19,-29l10443,1285r7,-37l10470,1218r29,-19l10535,1193r35,6l10599,1218r20,30l10626,1285r,-196l10623,1089r,37l10596,1105r-30,-15l10532,1081r-38,-4l10416,1094r-62,44l10314,1204r-14,81l10314,1365r40,66l10416,1475r78,17l10533,1487r35,-11l10598,1458r25,-22l10624,1436r,44l10758,1480r,-44l10758,1376r,-183l10758,1126r,-37xe" fillcolor="#00126b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9" type="#_x0000_t75" style="position:absolute;left:443;top:538;width:10555;height:1293">
              <v:imagedata r:id="rId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8" type="#_x0000_t202" style="position:absolute;left:2395;top:304;width:3254;height:264" filled="f" stroked="f">
              <v:textbox inset="0,0,0,0">
                <w:txbxContent>
                  <w:p w14:paraId="18F64A18" w14:textId="77777777" w:rsidR="003459EB" w:rsidRDefault="00000000">
                    <w:pPr>
                      <w:tabs>
                        <w:tab w:val="left" w:pos="3233"/>
                      </w:tabs>
                      <w:spacing w:line="258" w:lineRule="exact"/>
                    </w:pPr>
                    <w:r>
                      <w:rPr>
                        <w:w w:val="95"/>
                      </w:rPr>
                      <w:t>Nam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37" type="#_x0000_t202" style="position:absolute;left:7390;top:304;width:3188;height:264" filled="f" stroked="f">
              <v:textbox inset="0,0,0,0">
                <w:txbxContent>
                  <w:p w14:paraId="0104B1ED" w14:textId="77777777" w:rsidR="003459EB" w:rsidRDefault="00000000">
                    <w:pPr>
                      <w:tabs>
                        <w:tab w:val="left" w:pos="3167"/>
                      </w:tabs>
                      <w:spacing w:line="258" w:lineRule="exact"/>
                    </w:pPr>
                    <w:r>
                      <w:t>Date:</w:t>
                    </w:r>
                    <w:r>
                      <w:rPr>
                        <w:spacing w:val="-16"/>
                      </w:rPr>
                      <w:t xml:space="preserve"> </w:t>
                    </w:r>
                    <w:r>
                      <w:rPr>
                        <w:w w:val="77"/>
                        <w:u w:val="single"/>
                      </w:rPr>
                      <w:t xml:space="preserve"> </w:t>
                    </w:r>
                    <w:r>
                      <w:rPr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5E2711D1">
          <v:group id="_x0000_s1030" style="position:absolute;margin-left:558.65pt;margin-top:140.1pt;width:32.5pt;height:36.5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6D18F30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130E15B" w14:textId="77777777" w:rsidR="003459EB" w:rsidRDefault="003459EB">
      <w:pPr>
        <w:pStyle w:val="BodyText"/>
        <w:rPr>
          <w:rFonts w:ascii="Times New Roman"/>
          <w:sz w:val="20"/>
        </w:rPr>
      </w:pPr>
    </w:p>
    <w:p w14:paraId="7B4263B4" w14:textId="77777777" w:rsidR="003459EB" w:rsidRDefault="003459EB">
      <w:pPr>
        <w:pStyle w:val="BodyText"/>
        <w:spacing w:before="2"/>
        <w:rPr>
          <w:rFonts w:ascii="Times New Roman"/>
          <w:sz w:val="20"/>
        </w:rPr>
      </w:pPr>
    </w:p>
    <w:p w14:paraId="7DD6F155" w14:textId="30B0C90C" w:rsidR="000B6034" w:rsidRDefault="000B6034" w:rsidP="000B6034">
      <w:pPr>
        <w:rPr>
          <w:rFonts w:ascii="Arial Narrow" w:hAnsi="Arial Narrow"/>
          <w:b/>
          <w:sz w:val="52"/>
          <w:szCs w:val="52"/>
        </w:rPr>
      </w:pPr>
      <w:r>
        <w:rPr>
          <w:rFonts w:ascii="Arial Narrow" w:hAnsi="Arial Narrow"/>
          <w:b/>
          <w:sz w:val="52"/>
          <w:szCs w:val="52"/>
        </w:rPr>
        <w:t>Sources of Air Pollution</w:t>
      </w:r>
      <w:r w:rsidRPr="00FE0BA8">
        <w:rPr>
          <w:rFonts w:ascii="Arial Narrow" w:hAnsi="Arial Narrow"/>
          <w:b/>
          <w:sz w:val="52"/>
          <w:szCs w:val="52"/>
        </w:rPr>
        <w:t>?</w:t>
      </w:r>
    </w:p>
    <w:p w14:paraId="091D9386" w14:textId="77777777" w:rsidR="000B6034" w:rsidRPr="00FE0BA8" w:rsidRDefault="000B6034" w:rsidP="000B6034">
      <w:pPr>
        <w:rPr>
          <w:rFonts w:ascii="Arial Narrow" w:hAnsi="Arial Narrow"/>
          <w:b/>
          <w:sz w:val="52"/>
          <w:szCs w:val="52"/>
        </w:rPr>
      </w:pPr>
    </w:p>
    <w:p w14:paraId="39F53254" w14:textId="523C53F5" w:rsidR="000B6034" w:rsidRDefault="000B6034" w:rsidP="000B6034">
      <w:r>
        <w:t>Go on a walk with your class or at home and identify different sources of PM</w:t>
      </w:r>
      <w:r w:rsidRPr="0006674B">
        <w:rPr>
          <w:vertAlign w:val="subscript"/>
        </w:rPr>
        <w:t xml:space="preserve">2.5 </w:t>
      </w:r>
      <w:r>
        <w:t>and count them! Then plot the numbers on the bar graph below.</w:t>
      </w:r>
    </w:p>
    <w:p w14:paraId="6F6DC195" w14:textId="60A85A54" w:rsidR="000B6034" w:rsidRDefault="000B6034" w:rsidP="000B6034"/>
    <w:p w14:paraId="359E2341" w14:textId="0EBB4D2F" w:rsidR="000B6034" w:rsidRDefault="000B6034" w:rsidP="000B6034"/>
    <w:p w14:paraId="7BA1BA20" w14:textId="3C27E9F8" w:rsidR="000B6034" w:rsidRDefault="000B6034" w:rsidP="000B6034"/>
    <w:p w14:paraId="51BF2F06" w14:textId="752E28ED" w:rsidR="000B6034" w:rsidRDefault="000B6034" w:rsidP="000B6034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43E77D2" wp14:editId="3357F97E">
                <wp:simplePos x="0" y="0"/>
                <wp:positionH relativeFrom="column">
                  <wp:posOffset>2682240</wp:posOffset>
                </wp:positionH>
                <wp:positionV relativeFrom="paragraph">
                  <wp:posOffset>104775</wp:posOffset>
                </wp:positionV>
                <wp:extent cx="971550" cy="295275"/>
                <wp:effectExtent l="0" t="0" r="19050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D19B75" id="Rectangle 36" o:spid="_x0000_s1026" style="position:absolute;margin-left:211.2pt;margin-top:8.25pt;width:76.5pt;height:23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" filled="f" strokecolor="black [3213]" strokeweight="1pt"/>
            </w:pict>
          </mc:Fallback>
        </mc:AlternateContent>
      </w:r>
    </w:p>
    <w:p w14:paraId="109CD8C4" w14:textId="0D724E2F" w:rsidR="000B6034" w:rsidRDefault="000B6034" w:rsidP="000B6034">
      <w:r>
        <w:t>How many cars do you see?</w:t>
      </w:r>
    </w:p>
    <w:p w14:paraId="6C349983" w14:textId="3E1635B8" w:rsidR="000B6034" w:rsidRDefault="000B6034" w:rsidP="000B6034">
      <w:pPr>
        <w:ind w:firstLine="720"/>
      </w:pPr>
    </w:p>
    <w:p w14:paraId="38F22D47" w14:textId="7517B001" w:rsidR="000B6034" w:rsidRDefault="000B6034" w:rsidP="000B6034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38CC9BD" wp14:editId="72BBFB9E">
                <wp:simplePos x="0" y="0"/>
                <wp:positionH relativeFrom="margin">
                  <wp:posOffset>2707640</wp:posOffset>
                </wp:positionH>
                <wp:positionV relativeFrom="paragraph">
                  <wp:posOffset>6985</wp:posOffset>
                </wp:positionV>
                <wp:extent cx="948690" cy="295275"/>
                <wp:effectExtent l="0" t="0" r="2286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8690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B06613" id="Rectangle 2" o:spid="_x0000_s1026" style="position:absolute;margin-left:213.2pt;margin-top:.55pt;width:74.7pt;height:23.25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" filled="f" strokecolor="black [3213]" strokeweight="1pt">
                <w10:wrap anchorx="margin"/>
              </v:rect>
            </w:pict>
          </mc:Fallback>
        </mc:AlternateContent>
      </w:r>
      <w:r>
        <w:t>How many chimneys or campfires?</w:t>
      </w:r>
    </w:p>
    <w:p w14:paraId="3DBFCBD8" w14:textId="77777777" w:rsidR="000B6034" w:rsidRDefault="000B6034" w:rsidP="000B6034">
      <w:pPr>
        <w:pStyle w:val="ListParagraph"/>
      </w:pPr>
    </w:p>
    <w:p w14:paraId="01FBE927" w14:textId="77777777" w:rsidR="000B6034" w:rsidRDefault="000B6034" w:rsidP="000B6034">
      <w:pPr>
        <w:pStyle w:val="ListParagraph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169D0C66" wp14:editId="60E68925">
                <wp:simplePos x="0" y="0"/>
                <wp:positionH relativeFrom="margin">
                  <wp:posOffset>2703195</wp:posOffset>
                </wp:positionH>
                <wp:positionV relativeFrom="paragraph">
                  <wp:posOffset>120650</wp:posOffset>
                </wp:positionV>
                <wp:extent cx="971550" cy="2952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8F44E" id="Rectangle 3" o:spid="_x0000_s1026" style="position:absolute;margin-left:212.85pt;margin-top:9.5pt;width:76.5pt;height:23.25pt;z-index:251677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" filled="f" strokecolor="black [3213]" strokeweight="1pt">
                <w10:wrap anchorx="margin"/>
              </v:rect>
            </w:pict>
          </mc:Fallback>
        </mc:AlternateContent>
      </w:r>
    </w:p>
    <w:p w14:paraId="382C1BD0" w14:textId="77777777" w:rsidR="000B6034" w:rsidRDefault="000B6034" w:rsidP="000B6034">
      <w:r>
        <w:t>How many construction sites?</w:t>
      </w:r>
    </w:p>
    <w:p w14:paraId="0F33DF92" w14:textId="77777777" w:rsidR="000B6034" w:rsidRDefault="000B6034" w:rsidP="000B6034">
      <w:pPr>
        <w:pStyle w:val="ListParagraph"/>
      </w:pPr>
    </w:p>
    <w:p w14:paraId="5414A8D3" w14:textId="77777777" w:rsidR="000B6034" w:rsidRDefault="000B6034" w:rsidP="000B6034">
      <w:pPr>
        <w:pStyle w:val="ListParagraph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44D81451" wp14:editId="3090446A">
                <wp:simplePos x="0" y="0"/>
                <wp:positionH relativeFrom="margin">
                  <wp:posOffset>2695575</wp:posOffset>
                </wp:positionH>
                <wp:positionV relativeFrom="paragraph">
                  <wp:posOffset>125095</wp:posOffset>
                </wp:positionV>
                <wp:extent cx="971550" cy="2952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55186" id="Rectangle 5" o:spid="_x0000_s1026" style="position:absolute;margin-left:212.25pt;margin-top:9.85pt;width:76.5pt;height:23.25pt;z-index:251683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" filled="f" strokecolor="black [3213]" strokeweight="1pt">
                <w10:wrap anchorx="margin"/>
              </v:rect>
            </w:pict>
          </mc:Fallback>
        </mc:AlternateContent>
      </w:r>
    </w:p>
    <w:p w14:paraId="379D76C0" w14:textId="77777777" w:rsidR="000B6034" w:rsidRDefault="000B6034" w:rsidP="000B6034">
      <w:r>
        <w:t xml:space="preserve">How many people </w:t>
      </w:r>
      <w:proofErr w:type="gramStart"/>
      <w:r>
        <w:t>smoking</w:t>
      </w:r>
      <w:proofErr w:type="gramEnd"/>
      <w:r>
        <w:t xml:space="preserve"> or vaping?</w:t>
      </w:r>
    </w:p>
    <w:p w14:paraId="2EE18442" w14:textId="77777777" w:rsidR="000B6034" w:rsidRDefault="000B6034" w:rsidP="000B6034">
      <w:pPr>
        <w:pStyle w:val="ListParagraph"/>
      </w:pPr>
    </w:p>
    <w:p w14:paraId="1C9BB005" w14:textId="77777777" w:rsidR="000B6034" w:rsidRDefault="000B6034" w:rsidP="000B6034">
      <w:pPr>
        <w:pStyle w:val="ListParagraph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299D59F2" wp14:editId="14905EAD">
                <wp:simplePos x="0" y="0"/>
                <wp:positionH relativeFrom="margin">
                  <wp:posOffset>2695575</wp:posOffset>
                </wp:positionH>
                <wp:positionV relativeFrom="paragraph">
                  <wp:posOffset>134620</wp:posOffset>
                </wp:positionV>
                <wp:extent cx="971550" cy="2952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2952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1D32C9" id="Rectangle 6" o:spid="_x0000_s1026" style="position:absolute;margin-left:212.25pt;margin-top:10.6pt;width:76.5pt;height:23.25pt;z-index:251689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" filled="f" strokecolor="black [3213]" strokeweight="1pt">
                <w10:wrap anchorx="margin"/>
              </v:rect>
            </w:pict>
          </mc:Fallback>
        </mc:AlternateContent>
      </w:r>
    </w:p>
    <w:p w14:paraId="1BBC73B4" w14:textId="41D83F70" w:rsidR="000B6034" w:rsidRDefault="000B6034" w:rsidP="000B6034">
      <w:r>
        <w:t xml:space="preserve">How many factories or </w:t>
      </w:r>
      <w:proofErr w:type="gramStart"/>
      <w:r>
        <w:t>smoke stacks</w:t>
      </w:r>
      <w:proofErr w:type="gramEnd"/>
      <w:r>
        <w:t>?</w:t>
      </w:r>
    </w:p>
    <w:p w14:paraId="27AF8999" w14:textId="77777777" w:rsidR="000B6034" w:rsidRDefault="000B6034" w:rsidP="000B6034"/>
    <w:p w14:paraId="3A19532D" w14:textId="77777777" w:rsidR="00184CD8" w:rsidRDefault="00184CD8" w:rsidP="00184CD8">
      <w:pPr>
        <w:pStyle w:val="ListParagraph"/>
      </w:pPr>
    </w:p>
    <w:p w14:paraId="7898AE06" w14:textId="77777777" w:rsidR="00184CD8" w:rsidRDefault="00184CD8" w:rsidP="00184CD8">
      <w:pPr>
        <w:pStyle w:val="ListParagraph"/>
      </w:pPr>
    </w:p>
    <w:p w14:paraId="27DD375F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1FFC4152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005D7909" w14:textId="77777777" w:rsidR="0097542A" w:rsidRDefault="0097542A">
      <w:pPr>
        <w:spacing w:before="103"/>
        <w:ind w:right="999"/>
        <w:jc w:val="right"/>
        <w:rPr>
          <w:rFonts w:ascii="Trebuchet MS"/>
          <w:w w:val="95"/>
          <w:sz w:val="18"/>
        </w:rPr>
      </w:pPr>
    </w:p>
    <w:p w14:paraId="43EB95B0" w14:textId="2B629792" w:rsidR="003459EB" w:rsidRDefault="00000000">
      <w:pPr>
        <w:spacing w:before="103"/>
        <w:ind w:right="999"/>
        <w:jc w:val="right"/>
        <w:rPr>
          <w:rFonts w:ascii="Trebuchet MS"/>
          <w:sz w:val="18"/>
        </w:rPr>
      </w:pPr>
      <w:r>
        <w:rPr>
          <w:rFonts w:ascii="Trebuchet MS"/>
          <w:w w:val="95"/>
          <w:sz w:val="18"/>
        </w:rPr>
        <w:t>Funding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provided</w:t>
      </w:r>
      <w:r>
        <w:rPr>
          <w:rFonts w:ascii="Trebuchet MS"/>
          <w:spacing w:val="-10"/>
          <w:w w:val="95"/>
          <w:sz w:val="18"/>
        </w:rPr>
        <w:t xml:space="preserve"> </w:t>
      </w:r>
      <w:r>
        <w:rPr>
          <w:rFonts w:ascii="Trebuchet MS"/>
          <w:w w:val="95"/>
          <w:sz w:val="18"/>
        </w:rPr>
        <w:t>by:</w:t>
      </w:r>
    </w:p>
    <w:p w14:paraId="3FDA63C5" w14:textId="10CC0BCD" w:rsidR="003459EB" w:rsidRDefault="00000000">
      <w:pPr>
        <w:pStyle w:val="BodyText"/>
        <w:spacing w:before="3"/>
        <w:rPr>
          <w:rFonts w:ascii="Trebuchet MS"/>
          <w:sz w:val="12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3E20E2B6" wp14:editId="7EED78A8">
            <wp:simplePos x="0" y="0"/>
            <wp:positionH relativeFrom="page">
              <wp:posOffset>5708392</wp:posOffset>
            </wp:positionH>
            <wp:positionV relativeFrom="paragraph">
              <wp:posOffset>136776</wp:posOffset>
            </wp:positionV>
            <wp:extent cx="1538192" cy="352044"/>
            <wp:effectExtent l="0" t="0" r="0" b="0"/>
            <wp:wrapTopAndBottom/>
            <wp:docPr id="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8192" cy="352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459EB"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1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2" w15:restartNumberingAfterBreak="0">
    <w:nsid w:val="6A145797"/>
    <w:multiLevelType w:val="hybridMultilevel"/>
    <w:tmpl w:val="244A7430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0"/>
  </w:num>
  <w:num w:numId="2" w16cid:durableId="1188057087">
    <w:abstractNumId w:val="1"/>
  </w:num>
  <w:num w:numId="3" w16cid:durableId="731080037">
    <w:abstractNumId w:val="2"/>
  </w:num>
  <w:num w:numId="4" w16cid:durableId="4797374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0B6034"/>
    <w:rsid w:val="00184CD8"/>
    <w:rsid w:val="003459EB"/>
    <w:rsid w:val="00532E36"/>
    <w:rsid w:val="0097542A"/>
    <w:rsid w:val="00D62777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Holloway</cp:lastModifiedBy>
  <cp:revision>2</cp:revision>
  <dcterms:created xsi:type="dcterms:W3CDTF">2023-01-09T18:46:00Z</dcterms:created>
  <dcterms:modified xsi:type="dcterms:W3CDTF">2023-01-0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